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7A7652" w14:textId="77777777" w:rsidR="00BF4338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</w:p>
    <w:p w14:paraId="6919EA9F" w14:textId="77777777" w:rsidR="00BF4338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</w:p>
    <w:p w14:paraId="224AD6DE" w14:textId="255BA545" w:rsidR="00BF4338" w:rsidRDefault="007675BF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>
        <w:rPr>
          <w:rFonts w:ascii="Times New Roman" w:eastAsia="Times New Roman" w:hAnsi="Times New Roman" w:cs="Times New Roman"/>
          <w:iCs/>
          <w:color w:val="373D3F"/>
        </w:rPr>
        <w:t xml:space="preserve">Week </w:t>
      </w:r>
      <w:r w:rsidR="00B6215F">
        <w:rPr>
          <w:rFonts w:ascii="Times New Roman" w:eastAsia="Times New Roman" w:hAnsi="Times New Roman" w:cs="Times New Roman"/>
          <w:iCs/>
          <w:color w:val="373D3F"/>
        </w:rPr>
        <w:t>4</w:t>
      </w:r>
      <w:r>
        <w:rPr>
          <w:rFonts w:ascii="Times New Roman" w:eastAsia="Times New Roman" w:hAnsi="Times New Roman" w:cs="Times New Roman"/>
          <w:iCs/>
          <w:color w:val="373D3F"/>
        </w:rPr>
        <w:t xml:space="preserve"> Interactive Assignment</w:t>
      </w:r>
    </w:p>
    <w:p w14:paraId="2C21B4DA" w14:textId="77777777" w:rsidR="00BF4338" w:rsidRPr="004B34B6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2647EE">
        <w:rPr>
          <w:rFonts w:ascii="Times New Roman" w:eastAsia="Times New Roman" w:hAnsi="Times New Roman" w:cs="Times New Roman"/>
          <w:iCs/>
          <w:color w:val="373D3F"/>
        </w:rPr>
        <w:t>Shaun Hoadley</w:t>
      </w:r>
    </w:p>
    <w:p w14:paraId="2423DD7F" w14:textId="77777777" w:rsidR="00BF4338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914330">
        <w:rPr>
          <w:rFonts w:ascii="Times New Roman" w:eastAsia="Times New Roman" w:hAnsi="Times New Roman" w:cs="Times New Roman"/>
          <w:iCs/>
          <w:color w:val="373D3F"/>
        </w:rPr>
        <w:t>CPT 310 Database Systems &amp; Managemen</w:t>
      </w:r>
      <w:r>
        <w:rPr>
          <w:rFonts w:ascii="Times New Roman" w:eastAsia="Times New Roman" w:hAnsi="Times New Roman" w:cs="Times New Roman"/>
          <w:iCs/>
          <w:color w:val="373D3F"/>
        </w:rPr>
        <w:t>t</w:t>
      </w:r>
      <w:r w:rsidRPr="00914330">
        <w:rPr>
          <w:rFonts w:ascii="Times New Roman" w:eastAsia="Times New Roman" w:hAnsi="Times New Roman" w:cs="Times New Roman"/>
          <w:iCs/>
          <w:color w:val="373D3F"/>
        </w:rPr>
        <w:t xml:space="preserve"> </w:t>
      </w:r>
    </w:p>
    <w:p w14:paraId="0EF523DC" w14:textId="77777777" w:rsidR="00BF4338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 w:rsidRPr="00123BBC">
        <w:rPr>
          <w:rFonts w:ascii="Times New Roman" w:eastAsia="Times New Roman" w:hAnsi="Times New Roman" w:cs="Times New Roman"/>
          <w:iCs/>
          <w:color w:val="373D3F"/>
        </w:rPr>
        <w:t xml:space="preserve">Austine Ohwobete </w:t>
      </w:r>
    </w:p>
    <w:p w14:paraId="6D6D76C7" w14:textId="5826A6F8" w:rsidR="00BF4338" w:rsidRPr="004B34B6" w:rsidRDefault="00BF4338" w:rsidP="00BF4338">
      <w:pPr>
        <w:shd w:val="clear" w:color="auto" w:fill="FFFFFF"/>
        <w:spacing w:before="360"/>
        <w:jc w:val="center"/>
        <w:rPr>
          <w:rFonts w:ascii="Times New Roman" w:eastAsia="Times New Roman" w:hAnsi="Times New Roman" w:cs="Times New Roman"/>
          <w:iCs/>
          <w:color w:val="373D3F"/>
        </w:rPr>
      </w:pPr>
      <w:r>
        <w:rPr>
          <w:rFonts w:ascii="Times New Roman" w:eastAsia="Times New Roman" w:hAnsi="Times New Roman" w:cs="Times New Roman"/>
          <w:iCs/>
          <w:color w:val="373D3F"/>
        </w:rPr>
        <w:t xml:space="preserve">November </w:t>
      </w:r>
      <w:r w:rsidR="007675BF">
        <w:rPr>
          <w:rFonts w:ascii="Times New Roman" w:eastAsia="Times New Roman" w:hAnsi="Times New Roman" w:cs="Times New Roman"/>
          <w:iCs/>
          <w:color w:val="373D3F"/>
        </w:rPr>
        <w:t>20</w:t>
      </w:r>
      <w:r>
        <w:rPr>
          <w:rFonts w:ascii="Times New Roman" w:eastAsia="Times New Roman" w:hAnsi="Times New Roman" w:cs="Times New Roman"/>
          <w:iCs/>
          <w:color w:val="373D3F"/>
        </w:rPr>
        <w:t>, 2020</w:t>
      </w:r>
    </w:p>
    <w:p w14:paraId="4F768C1A" w14:textId="15A37517" w:rsidR="006E483B" w:rsidRDefault="00CE6F25">
      <w:pPr>
        <w:spacing w:line="259" w:lineRule="auto"/>
      </w:pPr>
      <w:r>
        <w:br w:type="page"/>
      </w:r>
    </w:p>
    <w:p w14:paraId="1832C299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lastRenderedPageBreak/>
        <w:t>/* deletes old copy if it exists */</w:t>
      </w:r>
    </w:p>
    <w:p w14:paraId="6E60192F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DROP DATABASE shaun_hoadley_week4_interactive; </w:t>
      </w:r>
    </w:p>
    <w:p w14:paraId="77B3035A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/* create new database */</w:t>
      </w:r>
    </w:p>
    <w:p w14:paraId="29948776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CREATE DATABASE shaun_hoadley_week4_interactive;</w:t>
      </w:r>
    </w:p>
    <w:p w14:paraId="421D85C5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/* set as active database */ </w:t>
      </w:r>
    </w:p>
    <w:p w14:paraId="01A1B07C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USE shaun_hoadley_week4_interactive; </w:t>
      </w:r>
    </w:p>
    <w:p w14:paraId="32FC3753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</w:p>
    <w:p w14:paraId="10E3406D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/* Create the tables tbldvdtitles, tbldvdactors, and tbldvdrelationships */</w:t>
      </w:r>
    </w:p>
    <w:p w14:paraId="792B4955" w14:textId="354C825F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CREATE TABLE tbldvdtitles (</w:t>
      </w:r>
    </w:p>
    <w:p w14:paraId="0CA93F20" w14:textId="5332415D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  <w:r w:rsidRPr="002B2B4B">
        <w:rPr>
          <w:rFonts w:ascii="Times New Roman" w:hAnsi="Times New Roman" w:cs="Times New Roman"/>
        </w:rPr>
        <w:tab/>
        <w:t>asin varchar(15) PRIMARY KEY,</w:t>
      </w:r>
    </w:p>
    <w:p w14:paraId="53E76672" w14:textId="4A02783B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  <w:r w:rsidRPr="002B2B4B">
        <w:rPr>
          <w:rFonts w:ascii="Times New Roman" w:hAnsi="Times New Roman" w:cs="Times New Roman"/>
        </w:rPr>
        <w:tab/>
        <w:t>title varchar(100),</w:t>
      </w:r>
    </w:p>
    <w:p w14:paraId="6F52099D" w14:textId="5BCB5B6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  <w:r w:rsidRPr="002B2B4B">
        <w:rPr>
          <w:rFonts w:ascii="Times New Roman" w:hAnsi="Times New Roman" w:cs="Times New Roman"/>
        </w:rPr>
        <w:tab/>
        <w:t>price DOUBLE(5,2)</w:t>
      </w:r>
    </w:p>
    <w:p w14:paraId="3947C2F2" w14:textId="237E74CF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);</w:t>
      </w:r>
    </w:p>
    <w:p w14:paraId="4631395C" w14:textId="77777777" w:rsidR="00EA46F7" w:rsidRDefault="00EA46F7" w:rsidP="006E483B">
      <w:pPr>
        <w:spacing w:line="240" w:lineRule="auto"/>
        <w:rPr>
          <w:rFonts w:ascii="Times New Roman" w:hAnsi="Times New Roman" w:cs="Times New Roman"/>
        </w:rPr>
      </w:pPr>
    </w:p>
    <w:p w14:paraId="79678732" w14:textId="5270A330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CREATE TABLE tbldvdactors (</w:t>
      </w:r>
    </w:p>
    <w:p w14:paraId="13BA718B" w14:textId="69725EDA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actorID INT(5) PRIMARY KEY AUTO_INCREMENT,</w:t>
      </w:r>
    </w:p>
    <w:p w14:paraId="72A29605" w14:textId="63ADC8A1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fname varchar(20),</w:t>
      </w:r>
    </w:p>
    <w:p w14:paraId="62622451" w14:textId="3FD1DEC1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lname varchar(20)</w:t>
      </w:r>
    </w:p>
    <w:p w14:paraId="6A1823D8" w14:textId="715B5ADE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);</w:t>
      </w:r>
    </w:p>
    <w:p w14:paraId="3B240F4E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</w:p>
    <w:p w14:paraId="716BE425" w14:textId="58B9DECC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CREATE TABLE tbldvdrelationships (</w:t>
      </w:r>
    </w:p>
    <w:p w14:paraId="531C6437" w14:textId="6DA5248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asin varchar(15),</w:t>
      </w:r>
    </w:p>
    <w:p w14:paraId="033D66BA" w14:textId="737748E0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actorID INT(5),</w:t>
      </w:r>
    </w:p>
    <w:p w14:paraId="659AB1C1" w14:textId="4233A0B4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PRIMARY KEY (asin, actorID),</w:t>
      </w:r>
    </w:p>
    <w:p w14:paraId="7AA21E31" w14:textId="51A8DF73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CONSTRAINT FOREIGN KEY (asin)</w:t>
      </w:r>
    </w:p>
    <w:p w14:paraId="386D2FEB" w14:textId="1675E211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REFERENCES tbldvdtitles (asin),</w:t>
      </w:r>
    </w:p>
    <w:p w14:paraId="4FD4166C" w14:textId="436E5E39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CONSTRAINT FOREIGN KEY (actorID)</w:t>
      </w:r>
    </w:p>
    <w:p w14:paraId="166D1516" w14:textId="2D097754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A46F7">
        <w:rPr>
          <w:rFonts w:ascii="Times New Roman" w:hAnsi="Times New Roman" w:cs="Times New Roman"/>
        </w:rPr>
        <w:tab/>
      </w:r>
      <w:r w:rsidR="00EA46F7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REFERENCES tbldvdActors (actorID)</w:t>
      </w:r>
    </w:p>
    <w:p w14:paraId="71CEBD63" w14:textId="5F339061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);</w:t>
      </w:r>
    </w:p>
    <w:p w14:paraId="23447B59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</w:p>
    <w:p w14:paraId="153CCCE4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lastRenderedPageBreak/>
        <w:t>/*</w:t>
      </w:r>
      <w:r w:rsidRPr="002B2B4B">
        <w:rPr>
          <w:rFonts w:ascii="Times New Roman" w:hAnsi="Times New Roman" w:cs="Times New Roman"/>
        </w:rPr>
        <w:tab/>
        <w:t>populate the tables tbldvdactors and tbldvdtitles</w:t>
      </w:r>
      <w:r w:rsidRPr="002B2B4B">
        <w:rPr>
          <w:rFonts w:ascii="Times New Roman" w:hAnsi="Times New Roman" w:cs="Times New Roman"/>
        </w:rPr>
        <w:tab/>
        <w:t>*/</w:t>
      </w:r>
    </w:p>
    <w:p w14:paraId="588D0C36" w14:textId="28A2AD8E" w:rsidR="006E483B" w:rsidRPr="002B2B4B" w:rsidRDefault="00BE7225" w:rsidP="006E483B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ERT</w:t>
      </w:r>
      <w:r w:rsidR="006E483B" w:rsidRPr="002B2B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TO</w:t>
      </w:r>
      <w:r w:rsidR="006E483B" w:rsidRPr="002B2B4B">
        <w:rPr>
          <w:rFonts w:ascii="Times New Roman" w:hAnsi="Times New Roman" w:cs="Times New Roman"/>
        </w:rPr>
        <w:t xml:space="preserve"> tbldvdtitles  </w:t>
      </w:r>
    </w:p>
    <w:p w14:paraId="361A551A" w14:textId="10C1C594" w:rsidR="006E483B" w:rsidRPr="002B2B4B" w:rsidRDefault="00BE7225" w:rsidP="00D81007">
      <w:pPr>
        <w:spacing w:line="24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ALUES</w:t>
      </w:r>
      <w:r w:rsidR="006E483B" w:rsidRPr="002B2B4B">
        <w:rPr>
          <w:rFonts w:ascii="Times New Roman" w:hAnsi="Times New Roman" w:cs="Times New Roman"/>
        </w:rPr>
        <w:tab/>
        <w:t>('B003GQSXOU', 'Oceans Eleven', '38.83'),</w:t>
      </w:r>
    </w:p>
    <w:p w14:paraId="2B3F85FC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'B003VDC0EM', 'Three Kings', '18.72'),</w:t>
      </w:r>
    </w:p>
    <w:p w14:paraId="3F03EF96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'B01M5EEGPH', 'Shooter', '5.99'),</w:t>
      </w:r>
    </w:p>
    <w:p w14:paraId="150B1B92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'B06XWGRTKR', 'DOGMA', '22.95')</w:t>
      </w:r>
    </w:p>
    <w:p w14:paraId="662D6DDA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;</w:t>
      </w:r>
    </w:p>
    <w:p w14:paraId="77DC3EC6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</w:p>
    <w:p w14:paraId="5761386D" w14:textId="32DBCC16" w:rsidR="006E483B" w:rsidRPr="002B2B4B" w:rsidRDefault="00C42F87" w:rsidP="006E483B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SERT INTO </w:t>
      </w:r>
      <w:r w:rsidR="006E483B" w:rsidRPr="002B2B4B">
        <w:rPr>
          <w:rFonts w:ascii="Times New Roman" w:hAnsi="Times New Roman" w:cs="Times New Roman"/>
        </w:rPr>
        <w:t xml:space="preserve">tbldvdActors </w:t>
      </w:r>
    </w:p>
    <w:p w14:paraId="47BE893C" w14:textId="2A245718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="00C42F87">
        <w:rPr>
          <w:rFonts w:ascii="Times New Roman" w:hAnsi="Times New Roman" w:cs="Times New Roman"/>
        </w:rPr>
        <w:t>VALUES</w:t>
      </w:r>
      <w:r w:rsidRPr="002B2B4B">
        <w:rPr>
          <w:rFonts w:ascii="Times New Roman" w:hAnsi="Times New Roman" w:cs="Times New Roman"/>
        </w:rPr>
        <w:tab/>
        <w:t>(null, 'George', 'Clooney'),</w:t>
      </w:r>
    </w:p>
    <w:p w14:paraId="73A3A241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null, 'Matt', 'Damon'),</w:t>
      </w:r>
    </w:p>
    <w:p w14:paraId="6794812F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null, 'Mark', 'Wahlburgh'),</w:t>
      </w:r>
    </w:p>
    <w:p w14:paraId="472CE5BB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(null, 'George', 'Carlin')</w:t>
      </w:r>
    </w:p>
    <w:p w14:paraId="207601DD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;</w:t>
      </w:r>
    </w:p>
    <w:p w14:paraId="6A324756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</w:p>
    <w:p w14:paraId="25E79618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/*</w:t>
      </w:r>
      <w:r w:rsidRPr="002B2B4B">
        <w:rPr>
          <w:rFonts w:ascii="Times New Roman" w:hAnsi="Times New Roman" w:cs="Times New Roman"/>
        </w:rPr>
        <w:tab/>
        <w:t>display tables</w:t>
      </w:r>
      <w:r w:rsidRPr="002B2B4B">
        <w:rPr>
          <w:rFonts w:ascii="Times New Roman" w:hAnsi="Times New Roman" w:cs="Times New Roman"/>
        </w:rPr>
        <w:tab/>
        <w:t>*/</w:t>
      </w:r>
    </w:p>
    <w:p w14:paraId="4075E71E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SELECT *</w:t>
      </w:r>
    </w:p>
    <w:p w14:paraId="0410E1EE" w14:textId="39B28511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FROM tbldvdtitles;</w:t>
      </w:r>
      <w:r w:rsidRPr="002B2B4B">
        <w:rPr>
          <w:rFonts w:ascii="Times New Roman" w:hAnsi="Times New Roman" w:cs="Times New Roman"/>
        </w:rPr>
        <w:tab/>
      </w:r>
    </w:p>
    <w:p w14:paraId="16B82CD9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SELECT *</w:t>
      </w:r>
    </w:p>
    <w:p w14:paraId="329D3BF4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FROM tbldvdactors;</w:t>
      </w:r>
    </w:p>
    <w:p w14:paraId="5511BF2E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</w:p>
    <w:p w14:paraId="24E022C0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/*</w:t>
      </w:r>
      <w:r w:rsidRPr="002B2B4B">
        <w:rPr>
          <w:rFonts w:ascii="Times New Roman" w:hAnsi="Times New Roman" w:cs="Times New Roman"/>
        </w:rPr>
        <w:tab/>
        <w:t>change last actor name</w:t>
      </w:r>
      <w:r w:rsidRPr="002B2B4B">
        <w:rPr>
          <w:rFonts w:ascii="Times New Roman" w:hAnsi="Times New Roman" w:cs="Times New Roman"/>
        </w:rPr>
        <w:tab/>
        <w:t>*/</w:t>
      </w:r>
    </w:p>
    <w:p w14:paraId="45A1EDD3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UPDATE tbldvdactors </w:t>
      </w:r>
    </w:p>
    <w:p w14:paraId="702D9BD4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 xml:space="preserve">SET </w:t>
      </w:r>
    </w:p>
    <w:p w14:paraId="20C00E9A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lname = 'Affleck',</w:t>
      </w:r>
    </w:p>
    <w:p w14:paraId="02FCE3B8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fname = 'Ben'</w:t>
      </w:r>
    </w:p>
    <w:p w14:paraId="3AB8BF0B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WHERE</w:t>
      </w:r>
    </w:p>
    <w:p w14:paraId="5C85E17D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ab/>
        <w:t>actorID = 4;</w:t>
      </w:r>
    </w:p>
    <w:p w14:paraId="172856BF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SELECT * </w:t>
      </w:r>
    </w:p>
    <w:p w14:paraId="0194AB2B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ab/>
        <w:t>FROM tbldvdactors;</w:t>
      </w:r>
    </w:p>
    <w:p w14:paraId="3F773290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lastRenderedPageBreak/>
        <w:tab/>
      </w:r>
    </w:p>
    <w:p w14:paraId="5ADBA304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/*</w:t>
      </w:r>
      <w:r w:rsidRPr="002B2B4B">
        <w:rPr>
          <w:rFonts w:ascii="Times New Roman" w:hAnsi="Times New Roman" w:cs="Times New Roman"/>
        </w:rPr>
        <w:tab/>
        <w:t>delete the first actor from database</w:t>
      </w:r>
      <w:r w:rsidRPr="002B2B4B">
        <w:rPr>
          <w:rFonts w:ascii="Times New Roman" w:hAnsi="Times New Roman" w:cs="Times New Roman"/>
        </w:rPr>
        <w:tab/>
        <w:t>*/</w:t>
      </w:r>
    </w:p>
    <w:p w14:paraId="3709BA8D" w14:textId="77777777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DELETE FROM tbldvdactors </w:t>
      </w:r>
    </w:p>
    <w:p w14:paraId="0B4694DC" w14:textId="77777777" w:rsidR="006E483B" w:rsidRPr="002B2B4B" w:rsidRDefault="006E483B" w:rsidP="006C2F00">
      <w:pPr>
        <w:spacing w:line="240" w:lineRule="auto"/>
        <w:ind w:firstLine="720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WHERE</w:t>
      </w:r>
    </w:p>
    <w:p w14:paraId="2DC96309" w14:textId="2510B703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</w:t>
      </w:r>
      <w:r w:rsidR="006C2F00">
        <w:rPr>
          <w:rFonts w:ascii="Times New Roman" w:hAnsi="Times New Roman" w:cs="Times New Roman"/>
        </w:rPr>
        <w:tab/>
      </w:r>
      <w:r w:rsidR="006C2F00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actorID = 1;</w:t>
      </w:r>
    </w:p>
    <w:p w14:paraId="07F31201" w14:textId="4896438C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SELECT *</w:t>
      </w:r>
    </w:p>
    <w:p w14:paraId="77AF7B15" w14:textId="4D70A2C8" w:rsidR="006E483B" w:rsidRPr="002B2B4B" w:rsidRDefault="006E483B" w:rsidP="00E41E3A">
      <w:pPr>
        <w:spacing w:line="240" w:lineRule="auto"/>
        <w:ind w:firstLine="720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FROM</w:t>
      </w:r>
      <w:r w:rsidR="00E41E3A">
        <w:rPr>
          <w:rFonts w:ascii="Times New Roman" w:hAnsi="Times New Roman" w:cs="Times New Roman"/>
        </w:rPr>
        <w:t xml:space="preserve"> </w:t>
      </w:r>
      <w:r w:rsidRPr="002B2B4B">
        <w:rPr>
          <w:rFonts w:ascii="Times New Roman" w:hAnsi="Times New Roman" w:cs="Times New Roman"/>
        </w:rPr>
        <w:t>tbldvdactors;</w:t>
      </w:r>
    </w:p>
    <w:p w14:paraId="6CBF3654" w14:textId="3ADD17DA" w:rsidR="006E483B" w:rsidRPr="002B2B4B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SELECT *</w:t>
      </w:r>
    </w:p>
    <w:p w14:paraId="1621CF51" w14:textId="796EB874" w:rsidR="006E483B" w:rsidRPr="002B2B4B" w:rsidRDefault="006E483B" w:rsidP="00E41E3A">
      <w:pPr>
        <w:spacing w:line="240" w:lineRule="auto"/>
        <w:ind w:firstLine="720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FROM</w:t>
      </w:r>
      <w:r w:rsidR="00E41E3A">
        <w:rPr>
          <w:rFonts w:ascii="Times New Roman" w:hAnsi="Times New Roman" w:cs="Times New Roman"/>
        </w:rPr>
        <w:t xml:space="preserve"> </w:t>
      </w:r>
      <w:r w:rsidRPr="002B2B4B">
        <w:rPr>
          <w:rFonts w:ascii="Times New Roman" w:hAnsi="Times New Roman" w:cs="Times New Roman"/>
        </w:rPr>
        <w:t>tbldvdrelation</w:t>
      </w:r>
    </w:p>
    <w:p w14:paraId="1D8E2A9A" w14:textId="77777777" w:rsidR="00E459FD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459FD">
        <w:rPr>
          <w:rFonts w:ascii="Times New Roman" w:hAnsi="Times New Roman" w:cs="Times New Roman"/>
        </w:rPr>
        <w:tab/>
      </w:r>
      <w:r w:rsidR="00E459FD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JOIN</w:t>
      </w:r>
      <w:r w:rsidR="00E459FD">
        <w:rPr>
          <w:rFonts w:ascii="Times New Roman" w:hAnsi="Times New Roman" w:cs="Times New Roman"/>
        </w:rPr>
        <w:t xml:space="preserve"> </w:t>
      </w:r>
      <w:r w:rsidRPr="002B2B4B">
        <w:rPr>
          <w:rFonts w:ascii="Times New Roman" w:hAnsi="Times New Roman" w:cs="Times New Roman"/>
        </w:rPr>
        <w:t xml:space="preserve">tbldvdtitles </w:t>
      </w:r>
    </w:p>
    <w:p w14:paraId="6EB30269" w14:textId="5092748D" w:rsidR="006E483B" w:rsidRPr="002B2B4B" w:rsidRDefault="006E483B" w:rsidP="00E459FD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>USING (asin)</w:t>
      </w:r>
    </w:p>
    <w:p w14:paraId="6593E838" w14:textId="77777777" w:rsidR="00E459FD" w:rsidRDefault="006E483B" w:rsidP="006E483B">
      <w:pPr>
        <w:spacing w:line="240" w:lineRule="auto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        </w:t>
      </w:r>
      <w:r w:rsidR="00E459FD">
        <w:rPr>
          <w:rFonts w:ascii="Times New Roman" w:hAnsi="Times New Roman" w:cs="Times New Roman"/>
        </w:rPr>
        <w:tab/>
      </w:r>
      <w:r w:rsidR="00E459FD">
        <w:rPr>
          <w:rFonts w:ascii="Times New Roman" w:hAnsi="Times New Roman" w:cs="Times New Roman"/>
        </w:rPr>
        <w:tab/>
      </w:r>
      <w:r w:rsidRPr="002B2B4B">
        <w:rPr>
          <w:rFonts w:ascii="Times New Roman" w:hAnsi="Times New Roman" w:cs="Times New Roman"/>
        </w:rPr>
        <w:t>JOIN</w:t>
      </w:r>
      <w:r w:rsidR="00E459FD">
        <w:rPr>
          <w:rFonts w:ascii="Times New Roman" w:hAnsi="Times New Roman" w:cs="Times New Roman"/>
        </w:rPr>
        <w:t xml:space="preserve"> </w:t>
      </w:r>
      <w:r w:rsidRPr="002B2B4B">
        <w:rPr>
          <w:rFonts w:ascii="Times New Roman" w:hAnsi="Times New Roman" w:cs="Times New Roman"/>
        </w:rPr>
        <w:t xml:space="preserve">tbldvdActors </w:t>
      </w:r>
    </w:p>
    <w:p w14:paraId="458CA054" w14:textId="7A7561A3" w:rsidR="006E483B" w:rsidRPr="002B2B4B" w:rsidRDefault="006E483B" w:rsidP="00E459FD">
      <w:pPr>
        <w:spacing w:line="240" w:lineRule="auto"/>
        <w:ind w:left="1440" w:firstLine="720"/>
        <w:rPr>
          <w:rFonts w:ascii="Times New Roman" w:hAnsi="Times New Roman" w:cs="Times New Roman"/>
        </w:rPr>
      </w:pPr>
      <w:r w:rsidRPr="002B2B4B">
        <w:rPr>
          <w:rFonts w:ascii="Times New Roman" w:hAnsi="Times New Roman" w:cs="Times New Roman"/>
        </w:rPr>
        <w:t xml:space="preserve">USING (actorID); </w:t>
      </w:r>
    </w:p>
    <w:p w14:paraId="0D763DFE" w14:textId="77777777" w:rsidR="00C045EF" w:rsidRDefault="00E459FD" w:rsidP="006E483B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LECT</w:t>
      </w:r>
      <w:r w:rsidR="006E483B" w:rsidRPr="002B2B4B">
        <w:rPr>
          <w:rFonts w:ascii="Times New Roman" w:hAnsi="Times New Roman" w:cs="Times New Roman"/>
        </w:rPr>
        <w:t xml:space="preserve"> asin, actorID </w:t>
      </w:r>
    </w:p>
    <w:p w14:paraId="7734643D" w14:textId="5F5CFD82" w:rsidR="00CE6F25" w:rsidRPr="002B2B4B" w:rsidRDefault="00C045EF" w:rsidP="00C045EF">
      <w:pPr>
        <w:spacing w:line="240" w:lineRule="auto"/>
        <w:ind w:firstLine="720"/>
        <w:rPr>
          <w:rFonts w:ascii="Times New Roman" w:hAnsi="Times New Roman" w:cs="Times New Roman"/>
        </w:rPr>
      </w:pPr>
      <w:bookmarkStart w:id="0" w:name="_GoBack"/>
      <w:bookmarkEnd w:id="0"/>
      <w:r>
        <w:rPr>
          <w:rFonts w:ascii="Times New Roman" w:hAnsi="Times New Roman" w:cs="Times New Roman"/>
        </w:rPr>
        <w:t>FROM</w:t>
      </w:r>
      <w:r w:rsidR="006E483B" w:rsidRPr="002B2B4B">
        <w:rPr>
          <w:rFonts w:ascii="Times New Roman" w:hAnsi="Times New Roman" w:cs="Times New Roman"/>
        </w:rPr>
        <w:t xml:space="preserve"> tbldvdtitles, tbldvdactors;</w:t>
      </w:r>
    </w:p>
    <w:p w14:paraId="4DD849B5" w14:textId="163A9D00" w:rsidR="00A415D4" w:rsidRDefault="004331C8">
      <w:r>
        <w:rPr>
          <w:noProof/>
        </w:rPr>
        <w:lastRenderedPageBreak/>
        <w:drawing>
          <wp:inline distT="0" distB="0" distL="0" distR="0" wp14:anchorId="5376D397" wp14:editId="1D3ADF36">
            <wp:extent cx="6484620" cy="4091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409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45345D" wp14:editId="2CE1A22D">
            <wp:extent cx="6454140" cy="384810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414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25DA3" w14:textId="033964B2" w:rsidR="004331C8" w:rsidRDefault="007152B8">
      <w:r>
        <w:rPr>
          <w:noProof/>
        </w:rPr>
        <w:lastRenderedPageBreak/>
        <w:drawing>
          <wp:inline distT="0" distB="0" distL="0" distR="0" wp14:anchorId="7D78B726" wp14:editId="3ED81A6C">
            <wp:extent cx="6385560" cy="3886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5560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150E3">
        <w:rPr>
          <w:noProof/>
        </w:rPr>
        <w:drawing>
          <wp:inline distT="0" distB="0" distL="0" distR="0" wp14:anchorId="4BD8B3D7" wp14:editId="2E10A93A">
            <wp:extent cx="6400800" cy="4107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1045" cy="41073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5571C" w14:textId="185C6764" w:rsidR="009D2D9B" w:rsidRDefault="008E2E54">
      <w:r>
        <w:rPr>
          <w:noProof/>
        </w:rPr>
        <w:lastRenderedPageBreak/>
        <w:drawing>
          <wp:inline distT="0" distB="0" distL="0" distR="0" wp14:anchorId="2BF73448" wp14:editId="58CC6D77">
            <wp:extent cx="6408420" cy="42049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687" cy="420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8E8814" wp14:editId="4875B73A">
            <wp:extent cx="6400800" cy="3741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81B65" w14:textId="00F9BA3D" w:rsidR="00CE5528" w:rsidRDefault="00142A7E">
      <w:r>
        <w:rPr>
          <w:noProof/>
        </w:rPr>
        <w:lastRenderedPageBreak/>
        <w:drawing>
          <wp:inline distT="0" distB="0" distL="0" distR="0" wp14:anchorId="29DA378B" wp14:editId="7CAF4084">
            <wp:extent cx="6537960" cy="3741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796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01D8D4" w14:textId="389EF037" w:rsidR="008E2E54" w:rsidRDefault="007469BF">
      <w:r>
        <w:rPr>
          <w:noProof/>
        </w:rPr>
        <w:drawing>
          <wp:inline distT="0" distB="0" distL="0" distR="0" wp14:anchorId="0FF2A5BF" wp14:editId="166A170D">
            <wp:extent cx="6537960" cy="40614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7960" cy="406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87B45" w14:textId="55D84952" w:rsidR="009D2D9B" w:rsidRDefault="00401556">
      <w:r>
        <w:rPr>
          <w:noProof/>
        </w:rPr>
        <w:lastRenderedPageBreak/>
        <w:drawing>
          <wp:inline distT="0" distB="0" distL="0" distR="0" wp14:anchorId="0A4DC128" wp14:editId="7350B36F">
            <wp:extent cx="6499860" cy="3581077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7653" cy="3607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1B36B" w14:textId="748691F1" w:rsidR="0057007C" w:rsidRDefault="0057007C">
      <w:r>
        <w:rPr>
          <w:noProof/>
        </w:rPr>
        <w:drawing>
          <wp:inline distT="0" distB="0" distL="0" distR="0" wp14:anchorId="59BCD54C" wp14:editId="1154F512">
            <wp:extent cx="6438900" cy="426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890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9D158" w14:textId="05EBA582" w:rsidR="0023556D" w:rsidRDefault="0023556D">
      <w:r>
        <w:rPr>
          <w:noProof/>
        </w:rPr>
        <w:lastRenderedPageBreak/>
        <w:drawing>
          <wp:inline distT="0" distB="0" distL="0" distR="0" wp14:anchorId="52ACD5F0" wp14:editId="35697741">
            <wp:extent cx="6484620" cy="4038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462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207A3">
        <w:rPr>
          <w:noProof/>
        </w:rPr>
        <w:drawing>
          <wp:inline distT="0" distB="0" distL="0" distR="0" wp14:anchorId="11E4CA75" wp14:editId="53808E9B">
            <wp:extent cx="6408420" cy="39166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390D7F" w14:textId="21EE01D5" w:rsidR="005207A3" w:rsidRDefault="004B0286">
      <w:r>
        <w:rPr>
          <w:noProof/>
        </w:rPr>
        <w:lastRenderedPageBreak/>
        <w:drawing>
          <wp:inline distT="0" distB="0" distL="0" distR="0" wp14:anchorId="789F6114" wp14:editId="768D0DAE">
            <wp:extent cx="6560820" cy="38481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0820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81193">
        <w:rPr>
          <w:noProof/>
        </w:rPr>
        <w:drawing>
          <wp:inline distT="0" distB="0" distL="0" distR="0" wp14:anchorId="42E9F991" wp14:editId="35B56E8E">
            <wp:extent cx="6499860" cy="41452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986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207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DI0NTY3MzY1NLFU0lEKTi0uzszPAykwrgUAdDOnsSwAAAA="/>
  </w:docVars>
  <w:rsids>
    <w:rsidRoot w:val="00E948CB"/>
    <w:rsid w:val="00142A7E"/>
    <w:rsid w:val="0023556D"/>
    <w:rsid w:val="00253BD2"/>
    <w:rsid w:val="002B2B4B"/>
    <w:rsid w:val="00401556"/>
    <w:rsid w:val="004331C8"/>
    <w:rsid w:val="004B0286"/>
    <w:rsid w:val="005207A3"/>
    <w:rsid w:val="0057007C"/>
    <w:rsid w:val="00581193"/>
    <w:rsid w:val="006C2F00"/>
    <w:rsid w:val="006E483B"/>
    <w:rsid w:val="007152B8"/>
    <w:rsid w:val="007469BF"/>
    <w:rsid w:val="007675BF"/>
    <w:rsid w:val="008E2E54"/>
    <w:rsid w:val="009D2D9B"/>
    <w:rsid w:val="00A415D4"/>
    <w:rsid w:val="00B6215F"/>
    <w:rsid w:val="00BA57AA"/>
    <w:rsid w:val="00BE7225"/>
    <w:rsid w:val="00BF4338"/>
    <w:rsid w:val="00C045EF"/>
    <w:rsid w:val="00C42F87"/>
    <w:rsid w:val="00CE5528"/>
    <w:rsid w:val="00CE6F25"/>
    <w:rsid w:val="00CF4E5B"/>
    <w:rsid w:val="00D51925"/>
    <w:rsid w:val="00D81007"/>
    <w:rsid w:val="00E41E3A"/>
    <w:rsid w:val="00E459FD"/>
    <w:rsid w:val="00E948CB"/>
    <w:rsid w:val="00EA46F7"/>
    <w:rsid w:val="00F150E3"/>
    <w:rsid w:val="00F91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EF5EB"/>
  <w15:chartTrackingRefBased/>
  <w15:docId w15:val="{B8831A14-AC11-4E81-8841-6F61E7CF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338"/>
    <w:pPr>
      <w:spacing w:line="480" w:lineRule="auto"/>
    </w:pPr>
    <w:rPr>
      <w:rFonts w:asciiTheme="minorHAnsi" w:hAnsiTheme="minorHAns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1</Pages>
  <Words>285</Words>
  <Characters>1631</Characters>
  <Application>Microsoft Office Word</Application>
  <DocSecurity>0</DocSecurity>
  <Lines>13</Lines>
  <Paragraphs>3</Paragraphs>
  <ScaleCrop>false</ScaleCrop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34</cp:revision>
  <dcterms:created xsi:type="dcterms:W3CDTF">2020-11-20T21:42:00Z</dcterms:created>
  <dcterms:modified xsi:type="dcterms:W3CDTF">2020-11-22T05:21:00Z</dcterms:modified>
</cp:coreProperties>
</file>